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3EB85D" w14:textId="6A746877" w:rsidR="00EC5A3C" w:rsidRDefault="00EC5A3C" w:rsidP="00EC5A3C">
      <w:pPr>
        <w:jc w:val="center"/>
        <w:rPr>
          <w:b/>
          <w:bCs/>
          <w:lang w:val="en-US"/>
        </w:rPr>
      </w:pPr>
      <w:r>
        <w:rPr>
          <w:b/>
          <w:bCs/>
          <w:lang w:val="en-US"/>
        </w:rPr>
        <w:t xml:space="preserve"> </w:t>
      </w:r>
      <w:r w:rsidR="00BB7484">
        <w:rPr>
          <w:b/>
          <w:bCs/>
          <w:lang w:val="en-US"/>
        </w:rPr>
        <w:t>Requirements r</w:t>
      </w:r>
      <w:r>
        <w:rPr>
          <w:b/>
          <w:bCs/>
          <w:lang w:val="en-US"/>
        </w:rPr>
        <w:t xml:space="preserve">egarding </w:t>
      </w:r>
      <w:r w:rsidR="00626B8B">
        <w:rPr>
          <w:b/>
          <w:bCs/>
          <w:lang w:val="en-US"/>
        </w:rPr>
        <w:t>Drip Irrigation</w:t>
      </w:r>
    </w:p>
    <w:p w14:paraId="3F855861" w14:textId="0ED886F5" w:rsidR="00FF0F6B" w:rsidRDefault="00DF0A08" w:rsidP="00BB7484">
      <w:pPr>
        <w:pStyle w:val="ListParagraph"/>
        <w:rPr>
          <w:b/>
          <w:bCs/>
          <w:lang w:val="en-US"/>
        </w:rPr>
      </w:pPr>
      <w:r>
        <w:rPr>
          <w:b/>
          <w:bCs/>
          <w:lang w:val="en-US"/>
        </w:rPr>
        <w:t xml:space="preserve">These </w:t>
      </w:r>
      <w:r w:rsidR="00EC5A3C" w:rsidRPr="00DF0A08">
        <w:rPr>
          <w:b/>
          <w:bCs/>
          <w:lang w:val="en-US"/>
        </w:rPr>
        <w:t>Sensors</w:t>
      </w:r>
      <w:r w:rsidR="00626B8B" w:rsidRPr="00DF0A08">
        <w:rPr>
          <w:b/>
          <w:bCs/>
          <w:lang w:val="en-US"/>
        </w:rPr>
        <w:t xml:space="preserve"> </w:t>
      </w:r>
      <w:r>
        <w:rPr>
          <w:b/>
          <w:bCs/>
          <w:lang w:val="en-US"/>
        </w:rPr>
        <w:t xml:space="preserve">are </w:t>
      </w:r>
      <w:r w:rsidR="00626B8B" w:rsidRPr="00DF0A08">
        <w:rPr>
          <w:b/>
          <w:bCs/>
          <w:lang w:val="en-US"/>
        </w:rPr>
        <w:t>required</w:t>
      </w:r>
      <w:r>
        <w:rPr>
          <w:b/>
          <w:bCs/>
          <w:lang w:val="en-US"/>
        </w:rPr>
        <w:t xml:space="preserve"> for testing of Main board.</w:t>
      </w:r>
    </w:p>
    <w:p w14:paraId="23BE23CC" w14:textId="0666293A" w:rsidR="00BB7484" w:rsidRDefault="00BB7484" w:rsidP="00BB7484">
      <w:pPr>
        <w:pStyle w:val="ListParagraph"/>
        <w:rPr>
          <w:b/>
          <w:bCs/>
          <w:lang w:val="en-US"/>
        </w:rPr>
      </w:pPr>
      <w:r>
        <w:rPr>
          <w:b/>
          <w:bCs/>
          <w:lang w:val="en-US"/>
        </w:rPr>
        <w:t>Digital Input Sensors</w:t>
      </w:r>
    </w:p>
    <w:p w14:paraId="6058B068" w14:textId="6896876E" w:rsidR="00FF0F6B" w:rsidRPr="00FF0F6B" w:rsidRDefault="00FF0F6B" w:rsidP="00FF0F6B">
      <w:pPr>
        <w:pStyle w:val="ListParagraph"/>
        <w:spacing w:after="0"/>
        <w:rPr>
          <w:lang w:val="en-US"/>
        </w:rPr>
      </w:pPr>
      <w:r w:rsidRPr="00FF0F6B">
        <w:rPr>
          <w:lang w:val="en-US"/>
        </w:rPr>
        <w:t>Water Counter Sensor</w:t>
      </w:r>
    </w:p>
    <w:p w14:paraId="28B5EBF9" w14:textId="7DC6BA31" w:rsidR="00BB7484" w:rsidRDefault="00FF0F6B" w:rsidP="00FF0F6B">
      <w:pPr>
        <w:pStyle w:val="ListParagraph"/>
        <w:spacing w:after="0"/>
        <w:rPr>
          <w:lang w:val="en-US"/>
        </w:rPr>
      </w:pPr>
      <w:r w:rsidRPr="00FF0F6B">
        <w:rPr>
          <w:lang w:val="en-US"/>
        </w:rPr>
        <w:t>Pressure Differential Sensor</w:t>
      </w:r>
    </w:p>
    <w:p w14:paraId="4BE1DC24" w14:textId="433F9FA9" w:rsidR="00BB7484" w:rsidRDefault="00BB7484" w:rsidP="00FF0F6B">
      <w:pPr>
        <w:pStyle w:val="ListParagraph"/>
        <w:spacing w:after="0"/>
        <w:rPr>
          <w:lang w:val="en-US"/>
        </w:rPr>
      </w:pPr>
      <w:r>
        <w:rPr>
          <w:lang w:val="en-US"/>
        </w:rPr>
        <w:t>Aux Digital Input</w:t>
      </w:r>
      <w:r w:rsidR="00D7562D">
        <w:rPr>
          <w:lang w:val="en-US"/>
        </w:rPr>
        <w:t>s</w:t>
      </w:r>
      <w:r w:rsidR="00021001">
        <w:rPr>
          <w:lang w:val="en-US"/>
        </w:rPr>
        <w:t>?</w:t>
      </w:r>
    </w:p>
    <w:p w14:paraId="3D855F22" w14:textId="7ADCDD33" w:rsidR="00BB7484" w:rsidRDefault="00BB7484" w:rsidP="00FF0F6B">
      <w:pPr>
        <w:pStyle w:val="ListParagraph"/>
        <w:spacing w:after="0"/>
        <w:rPr>
          <w:lang w:val="en-US"/>
        </w:rPr>
      </w:pPr>
      <w:r>
        <w:rPr>
          <w:lang w:val="en-US"/>
        </w:rPr>
        <w:t>Fertilizer Counter</w:t>
      </w:r>
      <w:r w:rsidR="00D7562D">
        <w:rPr>
          <w:lang w:val="en-US"/>
        </w:rPr>
        <w:t>s</w:t>
      </w:r>
      <w:r w:rsidR="00021001">
        <w:rPr>
          <w:lang w:val="en-US"/>
        </w:rPr>
        <w:t>?</w:t>
      </w:r>
    </w:p>
    <w:p w14:paraId="1EDA3EA1" w14:textId="77777777" w:rsidR="00BB7484" w:rsidRDefault="00BB7484" w:rsidP="00FF0F6B">
      <w:pPr>
        <w:pStyle w:val="ListParagraph"/>
        <w:spacing w:after="0"/>
        <w:rPr>
          <w:lang w:val="en-US"/>
        </w:rPr>
      </w:pPr>
    </w:p>
    <w:p w14:paraId="45746D1B" w14:textId="3319BF25" w:rsidR="00FF0F6B" w:rsidRPr="00BB7484" w:rsidRDefault="00BB7484" w:rsidP="00FF0F6B">
      <w:pPr>
        <w:pStyle w:val="ListParagraph"/>
        <w:spacing w:after="0"/>
        <w:rPr>
          <w:b/>
          <w:bCs/>
          <w:lang w:val="en-US"/>
        </w:rPr>
      </w:pPr>
      <w:r w:rsidRPr="00BB7484">
        <w:rPr>
          <w:b/>
          <w:bCs/>
          <w:lang w:val="en-US"/>
        </w:rPr>
        <w:t>Analog Input Sensor</w:t>
      </w:r>
      <w:r w:rsidR="00FF0F6B" w:rsidRPr="00BB7484">
        <w:rPr>
          <w:b/>
          <w:bCs/>
          <w:lang w:val="en-US"/>
        </w:rPr>
        <w:t xml:space="preserve"> </w:t>
      </w:r>
    </w:p>
    <w:p w14:paraId="1E8A9128" w14:textId="77777777" w:rsidR="00FF0F6B" w:rsidRPr="00FF0F6B" w:rsidRDefault="00FF0F6B" w:rsidP="00FF0F6B">
      <w:pPr>
        <w:pStyle w:val="ListParagraph"/>
        <w:spacing w:after="0"/>
        <w:rPr>
          <w:lang w:val="en-US"/>
        </w:rPr>
      </w:pPr>
      <w:r w:rsidRPr="00FF0F6B">
        <w:rPr>
          <w:lang w:val="en-US"/>
        </w:rPr>
        <w:t>Temperature Sensor Probe</w:t>
      </w:r>
    </w:p>
    <w:p w14:paraId="44EF7808" w14:textId="77777777" w:rsidR="00FF0F6B" w:rsidRPr="00FF0F6B" w:rsidRDefault="00FF0F6B" w:rsidP="00FF0F6B">
      <w:pPr>
        <w:pStyle w:val="ListParagraph"/>
        <w:spacing w:after="0"/>
        <w:rPr>
          <w:lang w:val="en-US"/>
        </w:rPr>
      </w:pPr>
      <w:r w:rsidRPr="00FF0F6B">
        <w:rPr>
          <w:lang w:val="en-US"/>
        </w:rPr>
        <w:t xml:space="preserve">Radiation Sensor </w:t>
      </w:r>
    </w:p>
    <w:p w14:paraId="31DCB634" w14:textId="77777777" w:rsidR="00FF0F6B" w:rsidRPr="00FF0F6B" w:rsidRDefault="00FF0F6B" w:rsidP="00FF0F6B">
      <w:pPr>
        <w:pStyle w:val="ListParagraph"/>
        <w:spacing w:after="0"/>
        <w:rPr>
          <w:lang w:val="en-US"/>
        </w:rPr>
      </w:pPr>
      <w:r w:rsidRPr="00FF0F6B">
        <w:rPr>
          <w:lang w:val="en-US"/>
        </w:rPr>
        <w:t>Electrical Conductivity probes</w:t>
      </w:r>
    </w:p>
    <w:p w14:paraId="09248884" w14:textId="78A5310C" w:rsidR="00FF0F6B" w:rsidRPr="00BB7484" w:rsidRDefault="00FF0F6B" w:rsidP="00BB7484">
      <w:pPr>
        <w:spacing w:after="0"/>
        <w:ind w:left="360" w:firstLine="360"/>
        <w:rPr>
          <w:lang w:val="en-US"/>
        </w:rPr>
      </w:pPr>
      <w:r w:rsidRPr="00FF0F6B">
        <w:rPr>
          <w:lang w:val="en-US"/>
        </w:rPr>
        <w:t xml:space="preserve">pH probes </w:t>
      </w:r>
    </w:p>
    <w:p w14:paraId="165DF208" w14:textId="2D1AC884" w:rsidR="00DF0A08" w:rsidRDefault="00DF0A08" w:rsidP="00EC5A3C">
      <w:pPr>
        <w:spacing w:after="0"/>
        <w:rPr>
          <w:color w:val="FF0000"/>
          <w:lang w:val="en-US"/>
        </w:rPr>
      </w:pPr>
    </w:p>
    <w:p w14:paraId="778B3ED9" w14:textId="6D067663" w:rsidR="00DF0A08" w:rsidRPr="00DF0A08" w:rsidRDefault="00DF0A08" w:rsidP="00EC5A3C">
      <w:pPr>
        <w:spacing w:after="0"/>
        <w:rPr>
          <w:color w:val="000000" w:themeColor="text1"/>
          <w:lang w:val="en-US"/>
        </w:rPr>
      </w:pPr>
    </w:p>
    <w:sectPr w:rsidR="00DF0A08" w:rsidRPr="00DF0A0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04477AD"/>
    <w:multiLevelType w:val="hybridMultilevel"/>
    <w:tmpl w:val="3A2ABB8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3B23C9"/>
    <w:multiLevelType w:val="hybridMultilevel"/>
    <w:tmpl w:val="3C18C79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yNjIzNzG3sDQ0NTdU0lEKTi0uzszPAykwrAUANEwIjCwAAAA="/>
  </w:docVars>
  <w:rsids>
    <w:rsidRoot w:val="00EC5A3C"/>
    <w:rsid w:val="00021001"/>
    <w:rsid w:val="00626B8B"/>
    <w:rsid w:val="00BB7484"/>
    <w:rsid w:val="00D2041B"/>
    <w:rsid w:val="00D7562D"/>
    <w:rsid w:val="00DF0A08"/>
    <w:rsid w:val="00EC5A3C"/>
    <w:rsid w:val="00FF0F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F1B42F"/>
  <w15:chartTrackingRefBased/>
  <w15:docId w15:val="{900FA44B-0630-44CD-903E-91251C7FFE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6B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5750C101AF07429C44797E5ED69FA9" ma:contentTypeVersion="10" ma:contentTypeDescription="Create a new document." ma:contentTypeScope="" ma:versionID="e6ea5e64d1f88a67aaa6015698ade64b">
  <xsd:schema xmlns:xsd="http://www.w3.org/2001/XMLSchema" xmlns:xs="http://www.w3.org/2001/XMLSchema" xmlns:p="http://schemas.microsoft.com/office/2006/metadata/properties" xmlns:ns3="c4f60112-813f-40dc-b03f-de3343f0ce44" targetNamespace="http://schemas.microsoft.com/office/2006/metadata/properties" ma:root="true" ma:fieldsID="d1847b0874ee785490290509fa62ca1a" ns3:_="">
    <xsd:import namespace="c4f60112-813f-40dc-b03f-de3343f0ce4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f60112-813f-40dc-b03f-de3343f0ce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1352791-7B08-4085-B6CD-8C8376934D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f60112-813f-40dc-b03f-de3343f0ce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4CD2790-066B-44E6-9A12-4C5E45A9F03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5FBA8B7-BA0F-4AF5-8FB5-7AF7FCEADAC9}">
  <ds:schemaRefs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purl.org/dc/elements/1.1/"/>
    <ds:schemaRef ds:uri="c4f60112-813f-40dc-b03f-de3343f0ce44"/>
    <ds:schemaRef ds:uri="http://schemas.openxmlformats.org/package/2006/metadata/core-properties"/>
    <ds:schemaRef ds:uri="http://purl.org/dc/terms/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7</Words>
  <Characters>26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an Ahmad Hunain</dc:creator>
  <cp:keywords/>
  <dc:description/>
  <cp:lastModifiedBy>Hanan Ahmad Hunain</cp:lastModifiedBy>
  <cp:revision>2</cp:revision>
  <dcterms:created xsi:type="dcterms:W3CDTF">2020-10-16T07:29:00Z</dcterms:created>
  <dcterms:modified xsi:type="dcterms:W3CDTF">2020-10-16T0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5750C101AF07429C44797E5ED69FA9</vt:lpwstr>
  </property>
</Properties>
</file>